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ED37A34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>25</w:t>
      </w:r>
    </w:p>
    <w:p w14:paraId="47418E92" w14:textId="5ADB0F36" w:rsidR="00E36B95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>29</w:t>
      </w:r>
      <w:r w:rsidR="00752E06">
        <w:rPr>
          <w:rFonts w:ascii="Times New Roman" w:hAnsi="Times New Roman" w:cs="Times New Roman"/>
          <w:sz w:val="24"/>
          <w:szCs w:val="24"/>
          <w:lang w:val="tr-TR"/>
        </w:rPr>
        <w:t>.09</w:t>
      </w:r>
      <w:r w:rsidR="00BF50B0">
        <w:rPr>
          <w:rFonts w:ascii="Times New Roman" w:hAnsi="Times New Roman" w:cs="Times New Roman"/>
          <w:sz w:val="24"/>
          <w:szCs w:val="24"/>
          <w:lang w:val="tr-TR"/>
        </w:rPr>
        <w:t>.2023</w:t>
      </w:r>
    </w:p>
    <w:p w14:paraId="4E10BF4F" w14:textId="77777777" w:rsidR="006B5590" w:rsidRPr="006B5590" w:rsidRDefault="006B5590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646A17">
        <w:trPr>
          <w:trHeight w:val="586"/>
        </w:trPr>
        <w:tc>
          <w:tcPr>
            <w:tcW w:w="4815" w:type="dxa"/>
          </w:tcPr>
          <w:p w14:paraId="1065A312" w14:textId="222FAB35" w:rsidR="00FA01CD" w:rsidRPr="006B5590" w:rsidRDefault="006B5590" w:rsidP="006B5590">
            <w:pPr>
              <w:tabs>
                <w:tab w:val="right" w:pos="4599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anlar</w:t>
            </w: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646A17">
        <w:tc>
          <w:tcPr>
            <w:tcW w:w="4815" w:type="dxa"/>
          </w:tcPr>
          <w:p w14:paraId="38F32C8E" w14:textId="11E29CF7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640118B4" w14:textId="08F09DC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B36C8" w:rsidRPr="00E66B85" w14:paraId="31A3F96E" w14:textId="77777777" w:rsidTr="00646A17">
        <w:tc>
          <w:tcPr>
            <w:tcW w:w="4815" w:type="dxa"/>
          </w:tcPr>
          <w:p w14:paraId="47D09D51" w14:textId="5FA4764D" w:rsidR="00AB36C8" w:rsidRPr="00E66B85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Bilal KARACA</w:t>
            </w:r>
          </w:p>
        </w:tc>
        <w:tc>
          <w:tcPr>
            <w:tcW w:w="4247" w:type="dxa"/>
          </w:tcPr>
          <w:p w14:paraId="29300106" w14:textId="00D1E2BB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.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AB36C8" w:rsidRPr="00E66B85" w14:paraId="631BFF4E" w14:textId="77777777" w:rsidTr="00646A17">
        <w:tc>
          <w:tcPr>
            <w:tcW w:w="4815" w:type="dxa"/>
          </w:tcPr>
          <w:p w14:paraId="2851896F" w14:textId="3717496A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20EA1AA0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 Yrd.)</w:t>
            </w:r>
          </w:p>
        </w:tc>
      </w:tr>
      <w:tr w:rsidR="00752E06" w:rsidRPr="00E66B85" w14:paraId="55C44924" w14:textId="77777777" w:rsidTr="00646A17">
        <w:tc>
          <w:tcPr>
            <w:tcW w:w="4815" w:type="dxa"/>
          </w:tcPr>
          <w:p w14:paraId="3937ED6E" w14:textId="21EF794E" w:rsidR="00752E06" w:rsidRPr="00E66B85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Sevcan BAYRAKTAR ÇEPNİ</w:t>
            </w:r>
          </w:p>
        </w:tc>
        <w:tc>
          <w:tcPr>
            <w:tcW w:w="4247" w:type="dxa"/>
          </w:tcPr>
          <w:p w14:paraId="319C570D" w14:textId="500C3ACD" w:rsidR="00752E06" w:rsidRPr="00E66B85" w:rsidRDefault="00752E06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 ( Müdür Yrd.)</w:t>
            </w:r>
          </w:p>
        </w:tc>
      </w:tr>
      <w:tr w:rsidR="00AB36C8" w:rsidRPr="00E66B85" w14:paraId="04743009" w14:textId="77777777" w:rsidTr="00646A17">
        <w:tc>
          <w:tcPr>
            <w:tcW w:w="4815" w:type="dxa"/>
          </w:tcPr>
          <w:p w14:paraId="637B6A7F" w14:textId="7586AE0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B36C8" w:rsidRPr="00E66B85" w14:paraId="45F298B6" w14:textId="77777777" w:rsidTr="00646A17">
        <w:tc>
          <w:tcPr>
            <w:tcW w:w="4815" w:type="dxa"/>
          </w:tcPr>
          <w:p w14:paraId="0120465A" w14:textId="71669AF7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B36C8" w:rsidRPr="00E66B85" w14:paraId="0B156744" w14:textId="77777777" w:rsidTr="00646A17">
        <w:tc>
          <w:tcPr>
            <w:tcW w:w="4815" w:type="dxa"/>
          </w:tcPr>
          <w:p w14:paraId="6FFA8A0F" w14:textId="0CE98AF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AB36C8" w:rsidRPr="00E66B85" w14:paraId="4BB8D5EF" w14:textId="77777777" w:rsidTr="00646A17">
        <w:tc>
          <w:tcPr>
            <w:tcW w:w="4815" w:type="dxa"/>
          </w:tcPr>
          <w:p w14:paraId="370CBEB1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  <w:p w14:paraId="33FE43B7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29C5132" w14:textId="0B48CA5F" w:rsidR="00AB36C8" w:rsidRDefault="00AB36C8" w:rsidP="00AB36C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AB36C8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oplantıda Bulunmayanlar</w:t>
            </w:r>
          </w:p>
          <w:p w14:paraId="5B53C4A3" w14:textId="1EE48A91" w:rsidR="00AB36C8" w:rsidRPr="00AB36C8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Servet ÇELİK</w:t>
            </w:r>
          </w:p>
        </w:tc>
        <w:tc>
          <w:tcPr>
            <w:tcW w:w="4247" w:type="dxa"/>
          </w:tcPr>
          <w:p w14:paraId="68B0D800" w14:textId="6BF65819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  <w:p w14:paraId="649EAE5E" w14:textId="36942C95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2823375" w14:textId="028861BA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7AB8FCF" w14:textId="74452A24" w:rsidR="00AB36C8" w:rsidRPr="00E66B85" w:rsidRDefault="00752E06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</w:t>
            </w:r>
            <w:r w:rsidR="00646A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Görevli-İzinli)</w:t>
            </w:r>
          </w:p>
        </w:tc>
      </w:tr>
    </w:tbl>
    <w:p w14:paraId="41B11C4A" w14:textId="77777777" w:rsidR="00752E06" w:rsidRDefault="00752E06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554B3806" w:rsidR="00E66B85" w:rsidRDefault="00E66B85" w:rsidP="00C30A4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3431A8B" w14:textId="189B28B9" w:rsidR="00C30A49" w:rsidRPr="007E6A7D" w:rsidRDefault="00C30A49" w:rsidP="007E6A7D">
      <w:pPr>
        <w:pStyle w:val="NormalWeb"/>
        <w:jc w:val="both"/>
      </w:pPr>
      <w:r>
        <w:t>1. </w:t>
      </w:r>
      <w:r w:rsidR="007E6A7D" w:rsidRPr="007E6A7D">
        <w:t xml:space="preserve"> 2023-2024 eğitim öğretim yılı güz yarıyılında Yabancı Diller Bölümü hazırlık sınıflarında okutulacak derslere</w:t>
      </w:r>
      <w:r w:rsidR="007E6A7D">
        <w:t xml:space="preserve"> </w:t>
      </w:r>
      <w:r w:rsidR="007E6A7D" w:rsidRPr="007E6A7D">
        <w:t>ait programın görüşülmesi hususu.</w:t>
      </w:r>
    </w:p>
    <w:p w14:paraId="005E2596" w14:textId="78A57153" w:rsidR="00C30A49" w:rsidRDefault="007E6A7D" w:rsidP="00C30A49">
      <w:pPr>
        <w:pStyle w:val="NormalWeb"/>
        <w:jc w:val="both"/>
      </w:pPr>
      <w:r>
        <w:t>2. Gelen Evrak</w:t>
      </w:r>
    </w:p>
    <w:p w14:paraId="27D43A52" w14:textId="43B085FA" w:rsidR="00E66B85" w:rsidRDefault="00E66B85" w:rsidP="00C30A49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 xml:space="preserve">Müdür Vekili Dr. Öğr. Üyesi Bilal KARACA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19731608" w14:textId="44573E58" w:rsidR="00EB6101" w:rsidRPr="006B5590" w:rsidRDefault="00A62FA8" w:rsidP="00C30A49">
      <w:pPr>
        <w:jc w:val="both"/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</w:pPr>
      <w:r w:rsidRPr="003E526B"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  <w:t>KARAR</w:t>
      </w:r>
    </w:p>
    <w:p w14:paraId="0E22A2DB" w14:textId="0454A59E" w:rsidR="00752E06" w:rsidRPr="007E6A7D" w:rsidRDefault="007E6A7D" w:rsidP="007E6A7D">
      <w:pPr>
        <w:pStyle w:val="ListeParagraf"/>
        <w:numPr>
          <w:ilvl w:val="0"/>
          <w:numId w:val="35"/>
        </w:num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7E6A7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2023-2024 eğitim öğretim yılı güz yarıyılında Yabancı Diller Bölümü hazırlık sınıflarında okutulacak derslere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7E6A7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ait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program görüşüldü.</w:t>
      </w:r>
    </w:p>
    <w:p w14:paraId="58152296" w14:textId="58E3A495" w:rsidR="00FC68F6" w:rsidRPr="00FC68F6" w:rsidRDefault="00FC68F6" w:rsidP="00FC68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niversitemiz bünyesinde 2023-2024 eğitim öğretim yılı İngilizce zorunlu hazırlık sınıfı bulunan bölümlerine kayıt yaptıran öğrencilerden “Trabzon Üniversitesi Yabancı Diller Yüksekokulu Zorunlu Yabancı Dil Hazırlık Sınıfı ve Önlisans - Lisans Düzeyi Ortak Zorunlu Yabancı Dil Dersleri Eğitim- Öğretim ve Sınav Yönergesi”</w:t>
      </w:r>
      <w:r w:rsidR="007E6A7D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arınca Yüksekokulumuz bünyesinde </w:t>
      </w:r>
      <w:r w:rsidR="00971A80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rütülecek İngilizce hazırlık eğitimlerine ait ders programı ve ders yüklerinin ekte gösterildiği gibi uygulanmasına, </w:t>
      </w:r>
    </w:p>
    <w:p w14:paraId="2AEC1D8A" w14:textId="4ACB2D18" w:rsidR="007E6A7D" w:rsidRDefault="00971A80" w:rsidP="00FC68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</w:t>
      </w:r>
      <w:r w:rsidR="00FC68F6"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 birliği ile karar verilmiştir.</w:t>
      </w:r>
      <w:r w:rsidR="007E6A7D" w:rsidRPr="007E6A7D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bookmarkStart w:id="0" w:name="_GoBack"/>
      <w:bookmarkEnd w:id="0"/>
    </w:p>
    <w:p w14:paraId="596E7E24" w14:textId="44FFF879" w:rsidR="00FC68F6" w:rsidRPr="00FC68F6" w:rsidRDefault="007E6A7D" w:rsidP="00FC68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7E6A7D">
        <w:rPr>
          <w:noProof/>
          <w:lang w:val="tr-TR" w:eastAsia="tr-TR"/>
        </w:rPr>
        <w:lastRenderedPageBreak/>
        <w:drawing>
          <wp:inline distT="0" distB="0" distL="0" distR="0" wp14:anchorId="090422A1" wp14:editId="475CD86D">
            <wp:extent cx="5734050" cy="5800725"/>
            <wp:effectExtent l="0" t="0" r="0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37254" w14:textId="77777777" w:rsidR="00752E06" w:rsidRDefault="00752E06" w:rsidP="00752E0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87A954" w14:textId="77777777" w:rsidR="00C30A49" w:rsidRPr="00C30A49" w:rsidRDefault="00C30A49" w:rsidP="00C30A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tr-TR"/>
        </w:rPr>
      </w:pPr>
    </w:p>
    <w:p w14:paraId="103F5B27" w14:textId="60CB77E4" w:rsidR="00752E06" w:rsidRDefault="00752E06" w:rsidP="00752E0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092D9E" w14:textId="77777777" w:rsidR="00C30A49" w:rsidRDefault="00C30A49" w:rsidP="00C30A49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E7B364D" w14:textId="77777777" w:rsidR="000E2019" w:rsidRDefault="000E2019" w:rsidP="000E201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1FFCBD" w14:textId="2115E691" w:rsidR="00C15FD7" w:rsidRDefault="00C15FD7" w:rsidP="00D1051C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 saat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A52126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e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na erdi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sectPr w:rsidR="00C15FD7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FA5F8C" w14:textId="77777777" w:rsidR="009D14A3" w:rsidRDefault="009D14A3" w:rsidP="003E526B">
      <w:pPr>
        <w:spacing w:after="0" w:line="240" w:lineRule="auto"/>
      </w:pPr>
      <w:r>
        <w:separator/>
      </w:r>
    </w:p>
  </w:endnote>
  <w:endnote w:type="continuationSeparator" w:id="0">
    <w:p w14:paraId="2D5C0726" w14:textId="77777777" w:rsidR="009D14A3" w:rsidRDefault="009D14A3" w:rsidP="003E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1B7AA" w14:textId="77777777" w:rsidR="009D14A3" w:rsidRDefault="009D14A3" w:rsidP="003E526B">
      <w:pPr>
        <w:spacing w:after="0" w:line="240" w:lineRule="auto"/>
      </w:pPr>
      <w:r>
        <w:separator/>
      </w:r>
    </w:p>
  </w:footnote>
  <w:footnote w:type="continuationSeparator" w:id="0">
    <w:p w14:paraId="7E877511" w14:textId="77777777" w:rsidR="009D14A3" w:rsidRDefault="009D14A3" w:rsidP="003E5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61BE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D1334"/>
    <w:multiLevelType w:val="hybridMultilevel"/>
    <w:tmpl w:val="890C0C48"/>
    <w:lvl w:ilvl="0" w:tplc="50D2FF1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37663"/>
    <w:multiLevelType w:val="hybridMultilevel"/>
    <w:tmpl w:val="14E4F368"/>
    <w:lvl w:ilvl="0" w:tplc="041F000F">
      <w:start w:val="1"/>
      <w:numFmt w:val="decimal"/>
      <w:lvlText w:val="%1."/>
      <w:lvlJc w:val="left"/>
      <w:pPr>
        <w:ind w:left="643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9" w15:restartNumberingAfterBreak="0">
    <w:nsid w:val="27285DC7"/>
    <w:multiLevelType w:val="hybridMultilevel"/>
    <w:tmpl w:val="C34836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2B2028"/>
    <w:multiLevelType w:val="hybridMultilevel"/>
    <w:tmpl w:val="6042311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F614B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8A0AF7"/>
    <w:multiLevelType w:val="multilevel"/>
    <w:tmpl w:val="CEB8FA14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5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36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E5B02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DB2F2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7"/>
  </w:num>
  <w:num w:numId="3">
    <w:abstractNumId w:val="33"/>
  </w:num>
  <w:num w:numId="4">
    <w:abstractNumId w:val="26"/>
  </w:num>
  <w:num w:numId="5">
    <w:abstractNumId w:val="31"/>
  </w:num>
  <w:num w:numId="6">
    <w:abstractNumId w:val="40"/>
  </w:num>
  <w:num w:numId="7">
    <w:abstractNumId w:val="21"/>
  </w:num>
  <w:num w:numId="8">
    <w:abstractNumId w:val="5"/>
  </w:num>
  <w:num w:numId="9">
    <w:abstractNumId w:val="4"/>
  </w:num>
  <w:num w:numId="10">
    <w:abstractNumId w:val="25"/>
  </w:num>
  <w:num w:numId="11">
    <w:abstractNumId w:val="38"/>
  </w:num>
  <w:num w:numId="12">
    <w:abstractNumId w:val="22"/>
  </w:num>
  <w:num w:numId="13">
    <w:abstractNumId w:val="19"/>
  </w:num>
  <w:num w:numId="14">
    <w:abstractNumId w:val="18"/>
  </w:num>
  <w:num w:numId="15">
    <w:abstractNumId w:val="7"/>
  </w:num>
  <w:num w:numId="16">
    <w:abstractNumId w:val="30"/>
  </w:num>
  <w:num w:numId="17">
    <w:abstractNumId w:val="10"/>
  </w:num>
  <w:num w:numId="18">
    <w:abstractNumId w:val="20"/>
  </w:num>
  <w:num w:numId="19">
    <w:abstractNumId w:val="2"/>
  </w:num>
  <w:num w:numId="20">
    <w:abstractNumId w:val="36"/>
  </w:num>
  <w:num w:numId="21">
    <w:abstractNumId w:val="35"/>
  </w:num>
  <w:num w:numId="22">
    <w:abstractNumId w:val="23"/>
  </w:num>
  <w:num w:numId="23">
    <w:abstractNumId w:val="41"/>
  </w:num>
  <w:num w:numId="24">
    <w:abstractNumId w:val="11"/>
  </w:num>
  <w:num w:numId="25">
    <w:abstractNumId w:val="32"/>
  </w:num>
  <w:num w:numId="26">
    <w:abstractNumId w:val="17"/>
  </w:num>
  <w:num w:numId="27">
    <w:abstractNumId w:val="28"/>
  </w:num>
  <w:num w:numId="28">
    <w:abstractNumId w:val="3"/>
  </w:num>
  <w:num w:numId="29">
    <w:abstractNumId w:val="12"/>
  </w:num>
  <w:num w:numId="30">
    <w:abstractNumId w:val="24"/>
  </w:num>
  <w:num w:numId="31">
    <w:abstractNumId w:val="8"/>
  </w:num>
  <w:num w:numId="32">
    <w:abstractNumId w:val="34"/>
  </w:num>
  <w:num w:numId="33">
    <w:abstractNumId w:val="13"/>
  </w:num>
  <w:num w:numId="34">
    <w:abstractNumId w:val="1"/>
  </w:num>
  <w:num w:numId="35">
    <w:abstractNumId w:val="16"/>
  </w:num>
  <w:num w:numId="36">
    <w:abstractNumId w:val="39"/>
  </w:num>
  <w:num w:numId="37">
    <w:abstractNumId w:val="37"/>
  </w:num>
  <w:num w:numId="38">
    <w:abstractNumId w:val="9"/>
  </w:num>
  <w:num w:numId="39">
    <w:abstractNumId w:val="6"/>
  </w:num>
  <w:num w:numId="40">
    <w:abstractNumId w:val="29"/>
  </w:num>
  <w:num w:numId="41">
    <w:abstractNumId w:val="0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86560"/>
    <w:rsid w:val="00090DD7"/>
    <w:rsid w:val="000A7625"/>
    <w:rsid w:val="000C1812"/>
    <w:rsid w:val="000E1CB3"/>
    <w:rsid w:val="000E2019"/>
    <w:rsid w:val="001119DB"/>
    <w:rsid w:val="001146E1"/>
    <w:rsid w:val="00124B83"/>
    <w:rsid w:val="00130AED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97B6E"/>
    <w:rsid w:val="002B1BD1"/>
    <w:rsid w:val="002B5454"/>
    <w:rsid w:val="002E281A"/>
    <w:rsid w:val="002E6B2B"/>
    <w:rsid w:val="003202E6"/>
    <w:rsid w:val="00320B40"/>
    <w:rsid w:val="00372364"/>
    <w:rsid w:val="00392A81"/>
    <w:rsid w:val="003A2C4A"/>
    <w:rsid w:val="003A76F4"/>
    <w:rsid w:val="003D1944"/>
    <w:rsid w:val="003E0820"/>
    <w:rsid w:val="003E526B"/>
    <w:rsid w:val="004016AE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605"/>
    <w:rsid w:val="00515DF1"/>
    <w:rsid w:val="00520714"/>
    <w:rsid w:val="0054139D"/>
    <w:rsid w:val="00582CEC"/>
    <w:rsid w:val="005835C1"/>
    <w:rsid w:val="00587882"/>
    <w:rsid w:val="005A39DD"/>
    <w:rsid w:val="005D2E4B"/>
    <w:rsid w:val="00600542"/>
    <w:rsid w:val="006164F8"/>
    <w:rsid w:val="00637BA3"/>
    <w:rsid w:val="00646A17"/>
    <w:rsid w:val="006646DA"/>
    <w:rsid w:val="006660AE"/>
    <w:rsid w:val="006B5590"/>
    <w:rsid w:val="006D1FA5"/>
    <w:rsid w:val="00712C89"/>
    <w:rsid w:val="00720DB5"/>
    <w:rsid w:val="00752E06"/>
    <w:rsid w:val="00752F5E"/>
    <w:rsid w:val="00754FA9"/>
    <w:rsid w:val="0077250E"/>
    <w:rsid w:val="007A6235"/>
    <w:rsid w:val="007C1ED3"/>
    <w:rsid w:val="007C5AEF"/>
    <w:rsid w:val="007C75AD"/>
    <w:rsid w:val="007E18A9"/>
    <w:rsid w:val="007E6A7D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64FB"/>
    <w:rsid w:val="00897947"/>
    <w:rsid w:val="008D5A52"/>
    <w:rsid w:val="008E0861"/>
    <w:rsid w:val="008F2FAF"/>
    <w:rsid w:val="00907776"/>
    <w:rsid w:val="00925D48"/>
    <w:rsid w:val="0095435A"/>
    <w:rsid w:val="00971A80"/>
    <w:rsid w:val="009B27CA"/>
    <w:rsid w:val="009C1DF0"/>
    <w:rsid w:val="009D14A3"/>
    <w:rsid w:val="00A52126"/>
    <w:rsid w:val="00A54931"/>
    <w:rsid w:val="00A61071"/>
    <w:rsid w:val="00A62FA8"/>
    <w:rsid w:val="00A76D42"/>
    <w:rsid w:val="00A903EF"/>
    <w:rsid w:val="00A95573"/>
    <w:rsid w:val="00AA1387"/>
    <w:rsid w:val="00AA4913"/>
    <w:rsid w:val="00AB2A55"/>
    <w:rsid w:val="00AB36C8"/>
    <w:rsid w:val="00AC0B89"/>
    <w:rsid w:val="00AD57B1"/>
    <w:rsid w:val="00B11E34"/>
    <w:rsid w:val="00B160DC"/>
    <w:rsid w:val="00B50903"/>
    <w:rsid w:val="00B60858"/>
    <w:rsid w:val="00B705A4"/>
    <w:rsid w:val="00B72438"/>
    <w:rsid w:val="00BA5B6C"/>
    <w:rsid w:val="00BB0859"/>
    <w:rsid w:val="00BC382D"/>
    <w:rsid w:val="00BD09A6"/>
    <w:rsid w:val="00BF50B0"/>
    <w:rsid w:val="00C04DD8"/>
    <w:rsid w:val="00C1419F"/>
    <w:rsid w:val="00C15FD7"/>
    <w:rsid w:val="00C23764"/>
    <w:rsid w:val="00C23961"/>
    <w:rsid w:val="00C30161"/>
    <w:rsid w:val="00C30A49"/>
    <w:rsid w:val="00C34CA3"/>
    <w:rsid w:val="00CB708C"/>
    <w:rsid w:val="00CC0DB5"/>
    <w:rsid w:val="00CC775C"/>
    <w:rsid w:val="00CF616D"/>
    <w:rsid w:val="00D1051C"/>
    <w:rsid w:val="00D125D4"/>
    <w:rsid w:val="00D234E0"/>
    <w:rsid w:val="00D74D94"/>
    <w:rsid w:val="00D752A1"/>
    <w:rsid w:val="00D85C88"/>
    <w:rsid w:val="00D942E6"/>
    <w:rsid w:val="00DA25CD"/>
    <w:rsid w:val="00DA288E"/>
    <w:rsid w:val="00DB3652"/>
    <w:rsid w:val="00DC3DB2"/>
    <w:rsid w:val="00E1727B"/>
    <w:rsid w:val="00E22D76"/>
    <w:rsid w:val="00E34DE4"/>
    <w:rsid w:val="00E36B95"/>
    <w:rsid w:val="00E66B85"/>
    <w:rsid w:val="00E77C7C"/>
    <w:rsid w:val="00EA2FDF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2B8"/>
    <w:rsid w:val="00F74ECA"/>
    <w:rsid w:val="00FA01CD"/>
    <w:rsid w:val="00FC1487"/>
    <w:rsid w:val="00FC68F6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526B"/>
  </w:style>
  <w:style w:type="paragraph" w:styleId="AltBilgi">
    <w:name w:val="footer"/>
    <w:basedOn w:val="Normal"/>
    <w:link w:val="Al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526B"/>
  </w:style>
  <w:style w:type="paragraph" w:styleId="NormalWeb">
    <w:name w:val="Normal (Web)"/>
    <w:basedOn w:val="Normal"/>
    <w:uiPriority w:val="99"/>
    <w:unhideWhenUsed/>
    <w:rsid w:val="00C30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rsid w:val="00C30A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3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7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EABD7-D6FE-433F-9696-0403390D1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3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93</cp:revision>
  <cp:lastPrinted>2023-08-02T12:05:00Z</cp:lastPrinted>
  <dcterms:created xsi:type="dcterms:W3CDTF">2021-11-24T13:04:00Z</dcterms:created>
  <dcterms:modified xsi:type="dcterms:W3CDTF">2023-10-05T06:04:00Z</dcterms:modified>
</cp:coreProperties>
</file>